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83569" w14:textId="77777777" w:rsidR="00673CF5" w:rsidRPr="00673CF5" w:rsidRDefault="00673CF5" w:rsidP="00673CF5">
      <w:pPr>
        <w:jc w:val="center"/>
        <w:rPr>
          <w:b/>
          <w:bCs/>
        </w:rPr>
      </w:pPr>
      <w:bookmarkStart w:id="0" w:name="_GoBack"/>
      <w:bookmarkEnd w:id="0"/>
      <w:r w:rsidRPr="00673CF5">
        <w:rPr>
          <w:b/>
          <w:bCs/>
        </w:rPr>
        <w:t>OŚWIADCZENIE</w:t>
      </w:r>
    </w:p>
    <w:p w14:paraId="1255C0A8" w14:textId="77777777" w:rsidR="00673CF5" w:rsidRPr="00673CF5" w:rsidRDefault="00673CF5" w:rsidP="00673CF5">
      <w:pPr>
        <w:jc w:val="center"/>
        <w:rPr>
          <w:b/>
          <w:bCs/>
        </w:rPr>
      </w:pPr>
      <w:r w:rsidRPr="00673CF5">
        <w:rPr>
          <w:b/>
          <w:bCs/>
        </w:rPr>
        <w:t>O SPRAWOWANIU OPIEKI NAD DZIECKIEM W WIEKU DO 8 LAT</w:t>
      </w:r>
      <w:r w:rsidR="00BB2C90">
        <w:rPr>
          <w:b/>
          <w:bCs/>
        </w:rPr>
        <w:t xml:space="preserve"> W ZWIĄZKU Z ZAMKNIĘCIEM </w:t>
      </w:r>
      <w:r w:rsidR="003C6E23">
        <w:rPr>
          <w:b/>
          <w:bCs/>
        </w:rPr>
        <w:t xml:space="preserve">Z POWODU COVID-19 </w:t>
      </w:r>
      <w:r w:rsidR="00BB2C90">
        <w:rPr>
          <w:b/>
          <w:bCs/>
        </w:rPr>
        <w:t>ŻŁOBKA, KLUBU DZIECIĘCEGO, PRZEDSZKOLA LUB SZKOŁY</w:t>
      </w:r>
    </w:p>
    <w:p w14:paraId="7ECCB9C1" w14:textId="77777777" w:rsidR="00673CF5" w:rsidRPr="00B75D16" w:rsidRDefault="00673CF5" w:rsidP="00673CF5">
      <w:pPr>
        <w:rPr>
          <w:i/>
        </w:rPr>
      </w:pPr>
      <w:r w:rsidRPr="00B75D16">
        <w:rPr>
          <w:i/>
        </w:rPr>
        <w:t xml:space="preserve">Wypełnij to oświadczenie, jeżeli jesteś rodzicem i ubiegasz się o wypłatę </w:t>
      </w:r>
      <w:r w:rsidR="00D76C76" w:rsidRPr="00B75D16">
        <w:rPr>
          <w:i/>
        </w:rPr>
        <w:t xml:space="preserve">dodatkowego </w:t>
      </w:r>
      <w:r w:rsidRPr="00B75D16">
        <w:rPr>
          <w:i/>
        </w:rPr>
        <w:t xml:space="preserve">zasiłku opiekuńczego z powodu sprawowania opieki nad dzieckiem w wieku do ukończenia 8 lat w związku z  zamknięciem </w:t>
      </w:r>
      <w:r w:rsidR="008C6B54" w:rsidRPr="00B75D16">
        <w:rPr>
          <w:i/>
        </w:rPr>
        <w:t xml:space="preserve">z powodu COVID-19 </w:t>
      </w:r>
      <w:r w:rsidRPr="00B75D16">
        <w:rPr>
          <w:i/>
        </w:rPr>
        <w:t>żłobka, klubu dziecięcego, przedszkola lub szkoły, do których dziecko uczęszcza.</w:t>
      </w:r>
    </w:p>
    <w:p w14:paraId="0EFF2152" w14:textId="77777777" w:rsidR="00673CF5" w:rsidRPr="00673CF5" w:rsidRDefault="00673CF5" w:rsidP="00673CF5">
      <w:pPr>
        <w:rPr>
          <w:b/>
          <w:bCs/>
        </w:rPr>
      </w:pPr>
      <w:r w:rsidRPr="00673CF5">
        <w:rPr>
          <w:b/>
          <w:bCs/>
        </w:rPr>
        <w:t>Dane wnioskodawcy</w:t>
      </w:r>
    </w:p>
    <w:p w14:paraId="6CADF22C" w14:textId="77777777" w:rsidR="00673CF5" w:rsidRPr="00673CF5" w:rsidRDefault="00673CF5" w:rsidP="00682607">
      <w:pPr>
        <w:spacing w:line="360" w:lineRule="auto"/>
      </w:pPr>
      <w:r w:rsidRPr="00673CF5">
        <w:t>PESEL</w:t>
      </w:r>
      <w:r w:rsidR="00682607">
        <w:t>(j</w:t>
      </w:r>
      <w:r w:rsidR="00682607" w:rsidRPr="00673CF5">
        <w:t>eśli nie masz nadanego numeru PESEL</w:t>
      </w:r>
      <w:r w:rsidR="00682607">
        <w:t xml:space="preserve"> podaj serię i  numer dokumentu potwierdzającego tożsamość) </w:t>
      </w:r>
      <w:r>
        <w:t xml:space="preserve"> ……………………………………………………………………………………………………………</w:t>
      </w:r>
      <w:r w:rsidR="00682607">
        <w:t>………………………</w:t>
      </w:r>
      <w:r w:rsidR="00D76C76">
        <w:t>…</w:t>
      </w:r>
      <w:r w:rsidR="008C6B54">
        <w:t>……</w:t>
      </w:r>
    </w:p>
    <w:p w14:paraId="68306257" w14:textId="77777777" w:rsidR="00673CF5" w:rsidRPr="00673CF5" w:rsidRDefault="00673CF5" w:rsidP="00673CF5">
      <w:r w:rsidRPr="00673CF5">
        <w:t>Imię</w:t>
      </w:r>
      <w:r w:rsidR="00682607">
        <w:t xml:space="preserve">i Nazwisko </w:t>
      </w:r>
      <w:r>
        <w:t>…………………………………………………………………………………………………………………………………</w:t>
      </w:r>
      <w:r w:rsidR="008C6B54">
        <w:t>…..</w:t>
      </w:r>
    </w:p>
    <w:p w14:paraId="2339943A" w14:textId="77777777" w:rsidR="00673CF5" w:rsidRPr="00673CF5" w:rsidRDefault="00A70704" w:rsidP="00673CF5">
      <w:r>
        <w:t xml:space="preserve">Adres </w:t>
      </w:r>
      <w:r w:rsidR="00673CF5">
        <w:t xml:space="preserve"> ………………………………………………………………………………………………………………………………………………</w:t>
      </w:r>
      <w:r w:rsidR="008C6B54">
        <w:t>…..</w:t>
      </w:r>
      <w:r w:rsidR="00673CF5">
        <w:t>.</w:t>
      </w:r>
    </w:p>
    <w:p w14:paraId="72F828C5" w14:textId="77777777" w:rsidR="00673CF5" w:rsidRPr="00673CF5" w:rsidRDefault="00673CF5" w:rsidP="00673CF5">
      <w:r w:rsidRPr="00673CF5">
        <w:t>Numer telefonu</w:t>
      </w:r>
      <w:r>
        <w:t xml:space="preserve"> …………………………………………………………</w:t>
      </w:r>
    </w:p>
    <w:p w14:paraId="3540F425" w14:textId="77777777" w:rsidR="00673CF5" w:rsidRPr="00673CF5" w:rsidRDefault="00673CF5" w:rsidP="00673CF5">
      <w:pPr>
        <w:rPr>
          <w:b/>
          <w:bCs/>
        </w:rPr>
      </w:pPr>
      <w:r w:rsidRPr="00673CF5">
        <w:rPr>
          <w:b/>
          <w:bCs/>
          <w:u w:val="single"/>
        </w:rPr>
        <w:t>Oświadczenie</w:t>
      </w:r>
    </w:p>
    <w:p w14:paraId="17E2FC8C" w14:textId="77777777" w:rsidR="00673CF5" w:rsidRPr="00673CF5" w:rsidRDefault="00673CF5" w:rsidP="00673CF5">
      <w:pPr>
        <w:rPr>
          <w:b/>
          <w:bCs/>
        </w:rPr>
      </w:pPr>
      <w:r w:rsidRPr="00673CF5">
        <w:rPr>
          <w:b/>
          <w:bCs/>
        </w:rPr>
        <w:t>Oświadczam, że sprawował</w:t>
      </w:r>
      <w:r w:rsidR="00B75D16">
        <w:rPr>
          <w:b/>
          <w:bCs/>
        </w:rPr>
        <w:t>am/</w:t>
      </w:r>
      <w:r w:rsidRPr="00673CF5">
        <w:rPr>
          <w:b/>
          <w:bCs/>
        </w:rPr>
        <w:t>em osobistą opiekę nad dzieckiem/ dziećmi w okresie</w:t>
      </w:r>
      <w:r w:rsidR="00E0412A">
        <w:rPr>
          <w:b/>
          <w:bCs/>
        </w:rPr>
        <w:t xml:space="preserve"> (podaj daty)</w:t>
      </w:r>
      <w:r w:rsidR="00E0412A" w:rsidRPr="00673CF5">
        <w:rPr>
          <w:b/>
          <w:bCs/>
        </w:rPr>
        <w:t>:</w:t>
      </w:r>
    </w:p>
    <w:p w14:paraId="79FF36CF" w14:textId="77777777" w:rsidR="00673CF5" w:rsidRPr="00673CF5" w:rsidRDefault="00F475DE" w:rsidP="00673CF5">
      <w:r>
        <w:t>o</w:t>
      </w:r>
      <w:r w:rsidR="00673CF5" w:rsidRPr="00673CF5">
        <w:t>d</w:t>
      </w:r>
      <w:r w:rsidR="00673CF5">
        <w:t>…………</w:t>
      </w:r>
      <w:r w:rsidR="00682607">
        <w:t>…</w:t>
      </w:r>
      <w:r w:rsidR="00E0412A">
        <w:t>………..</w:t>
      </w:r>
      <w:r w:rsidR="00673CF5" w:rsidRPr="00673CF5">
        <w:t>do</w:t>
      </w:r>
      <w:r w:rsidR="00673CF5">
        <w:t xml:space="preserve"> ……………</w:t>
      </w:r>
      <w:r w:rsidR="00E0412A">
        <w:t>…..</w:t>
      </w:r>
      <w:r w:rsidR="00673CF5">
        <w:t>.</w:t>
      </w:r>
      <w:r>
        <w:t>,</w:t>
      </w:r>
      <w:r w:rsidRPr="00673CF5">
        <w:t>od</w:t>
      </w:r>
      <w:r>
        <w:t xml:space="preserve"> ………………….. </w:t>
      </w:r>
      <w:r w:rsidRPr="00673CF5">
        <w:t>do</w:t>
      </w:r>
      <w:r>
        <w:t xml:space="preserve"> …………………</w:t>
      </w:r>
      <w:r w:rsidR="00990D0F">
        <w:t>,</w:t>
      </w:r>
      <w:r w:rsidR="00990D0F" w:rsidRPr="00673CF5">
        <w:t>od</w:t>
      </w:r>
      <w:r w:rsidR="00990D0F">
        <w:t xml:space="preserve"> ………………….. </w:t>
      </w:r>
      <w:r w:rsidR="00990D0F" w:rsidRPr="00673CF5">
        <w:t>do</w:t>
      </w:r>
      <w:r w:rsidR="00990D0F">
        <w:t xml:space="preserve"> ………………………</w:t>
      </w:r>
    </w:p>
    <w:p w14:paraId="4EE6ACFE" w14:textId="77777777" w:rsidR="00673CF5" w:rsidRPr="00F475DE" w:rsidRDefault="003C6E23" w:rsidP="00673CF5">
      <w:pPr>
        <w:rPr>
          <w:sz w:val="20"/>
          <w:szCs w:val="20"/>
        </w:rPr>
      </w:pPr>
      <w:r>
        <w:t xml:space="preserve">w związku </w:t>
      </w:r>
      <w:r w:rsidR="00673CF5" w:rsidRPr="00673CF5">
        <w:t>z zamknięci</w:t>
      </w:r>
      <w:r>
        <w:t>em z powodu COVID-19</w:t>
      </w:r>
      <w:r w:rsidR="00673CF5" w:rsidRPr="00673CF5">
        <w:t>żłobka</w:t>
      </w:r>
      <w:r w:rsidR="00673CF5">
        <w:t xml:space="preserve"> - </w:t>
      </w:r>
      <w:r w:rsidR="00673CF5" w:rsidRPr="00673CF5">
        <w:t xml:space="preserve"> klubu dziecięcego</w:t>
      </w:r>
      <w:r w:rsidR="00673CF5">
        <w:t xml:space="preserve"> - </w:t>
      </w:r>
      <w:r w:rsidR="00673CF5" w:rsidRPr="00673CF5">
        <w:t xml:space="preserve">przedszkola </w:t>
      </w:r>
      <w:r w:rsidR="00673CF5">
        <w:t xml:space="preserve">– </w:t>
      </w:r>
      <w:r w:rsidR="00673CF5" w:rsidRPr="00673CF5">
        <w:t>szkoły</w:t>
      </w:r>
      <w:r w:rsidR="00FB5A42" w:rsidRPr="00FB5A42">
        <w:rPr>
          <w:sz w:val="20"/>
          <w:szCs w:val="20"/>
          <w:vertAlign w:val="superscript"/>
        </w:rPr>
        <w:t>*/</w:t>
      </w:r>
      <w:r w:rsidR="00F475DE">
        <w:rPr>
          <w:sz w:val="20"/>
          <w:szCs w:val="20"/>
        </w:rPr>
        <w:t>.</w:t>
      </w:r>
    </w:p>
    <w:p w14:paraId="0287679D" w14:textId="77777777" w:rsidR="00A70704" w:rsidRPr="00D76C76" w:rsidRDefault="00A70704" w:rsidP="00A70704">
      <w:pPr>
        <w:rPr>
          <w:rFonts w:cs="Arial-BoldMT"/>
          <w:b/>
          <w:bCs/>
        </w:rPr>
      </w:pPr>
      <w:r w:rsidRPr="00D76C76">
        <w:rPr>
          <w:rFonts w:cs="Arial-BoldMT"/>
          <w:b/>
          <w:bCs/>
        </w:rPr>
        <w:t>Dane dziecka/ dzieci (imię, nazwisko, PESEL):</w:t>
      </w:r>
    </w:p>
    <w:p w14:paraId="1F9EB59F" w14:textId="77777777" w:rsidR="00A70704" w:rsidRPr="00D76C76" w:rsidRDefault="00A70704" w:rsidP="00A70704">
      <w:pPr>
        <w:rPr>
          <w:rFonts w:cs="Arial-BoldMT"/>
          <w:bCs/>
        </w:rPr>
      </w:pPr>
      <w:r w:rsidRPr="00D76C76">
        <w:rPr>
          <w:rFonts w:cs="Arial-BoldMT"/>
          <w:bCs/>
        </w:rPr>
        <w:t>…………………………………………………………………………………………………………</w:t>
      </w:r>
      <w:r w:rsidR="00D76C76">
        <w:rPr>
          <w:rFonts w:cs="Arial-BoldMT"/>
          <w:bCs/>
        </w:rPr>
        <w:t>………………………………………………</w:t>
      </w:r>
      <w:r w:rsidR="008C6B54">
        <w:rPr>
          <w:rFonts w:cs="Arial-BoldMT"/>
          <w:bCs/>
        </w:rPr>
        <w:t>…</w:t>
      </w:r>
    </w:p>
    <w:p w14:paraId="26AA6876" w14:textId="77777777" w:rsidR="00FB5A42" w:rsidRDefault="00FB5A42" w:rsidP="00A70704">
      <w:pPr>
        <w:rPr>
          <w:rFonts w:cs="Arial-BoldMT"/>
          <w:b/>
          <w:bCs/>
        </w:rPr>
      </w:pPr>
      <w:r>
        <w:rPr>
          <w:rFonts w:cs="Arial-BoldMT"/>
          <w:b/>
          <w:bCs/>
        </w:rPr>
        <w:t>Oświadczam, że w</w:t>
      </w:r>
      <w:r w:rsidR="00A70704" w:rsidRPr="00D76C76">
        <w:rPr>
          <w:rFonts w:cs="Arial-BoldMT"/>
          <w:b/>
          <w:bCs/>
        </w:rPr>
        <w:t xml:space="preserve"> okresie</w:t>
      </w:r>
      <w:r w:rsidR="00D76C76" w:rsidRPr="00D76C76">
        <w:rPr>
          <w:rFonts w:cs="Arial-BoldMT"/>
          <w:b/>
          <w:bCs/>
        </w:rPr>
        <w:t>, za który ub</w:t>
      </w:r>
      <w:r w:rsidR="00D76C76">
        <w:rPr>
          <w:rFonts w:cs="Arial-BoldMT"/>
          <w:b/>
          <w:bCs/>
        </w:rPr>
        <w:t>iegam się o zasiłek opiekuńczy</w:t>
      </w:r>
      <w:r>
        <w:rPr>
          <w:rFonts w:cs="Arial-BoldMT"/>
          <w:b/>
          <w:bCs/>
        </w:rPr>
        <w:t>:</w:t>
      </w:r>
    </w:p>
    <w:p w14:paraId="72763D39" w14:textId="77777777" w:rsidR="00A70704" w:rsidRPr="00F475DE" w:rsidRDefault="00FB5A42" w:rsidP="00A70704">
      <w:pPr>
        <w:rPr>
          <w:rFonts w:cs="Arial-BoldMT"/>
          <w:bCs/>
        </w:rPr>
      </w:pPr>
      <w:r w:rsidRPr="00F475DE">
        <w:rPr>
          <w:rFonts w:cs="Arial-BoldMT"/>
          <w:bCs/>
        </w:rPr>
        <w:t>- był</w:t>
      </w:r>
      <w:r w:rsidRPr="00F475DE">
        <w:rPr>
          <w:sz w:val="20"/>
          <w:szCs w:val="20"/>
          <w:vertAlign w:val="superscript"/>
        </w:rPr>
        <w:t>*/</w:t>
      </w:r>
      <w:r w:rsidRPr="00F475DE">
        <w:rPr>
          <w:rFonts w:cs="Arial-BoldMT"/>
          <w:bCs/>
        </w:rPr>
        <w:t xml:space="preserve"> / </w:t>
      </w:r>
      <w:r w:rsidR="00A70704" w:rsidRPr="00F475DE">
        <w:rPr>
          <w:rFonts w:cs="Arial-BoldMT"/>
          <w:bCs/>
        </w:rPr>
        <w:t>nie było</w:t>
      </w:r>
      <w:r w:rsidRPr="00F475DE">
        <w:rPr>
          <w:sz w:val="20"/>
          <w:szCs w:val="20"/>
          <w:vertAlign w:val="superscript"/>
        </w:rPr>
        <w:t>*/</w:t>
      </w:r>
      <w:r w:rsidR="00A70704" w:rsidRPr="00F475DE">
        <w:rPr>
          <w:rFonts w:cs="Arial-BoldMT"/>
          <w:bCs/>
        </w:rPr>
        <w:t xml:space="preserve"> drugiego rodzica / współmałżonka mogącego zapewnić opiekę dziecku/dzieciom</w:t>
      </w:r>
      <w:r w:rsidR="001C2B76" w:rsidRPr="00F475DE">
        <w:rPr>
          <w:rFonts w:cs="Arial-BoldMT"/>
          <w:bCs/>
        </w:rPr>
        <w:t>.</w:t>
      </w:r>
    </w:p>
    <w:p w14:paraId="3D17A30D" w14:textId="77777777" w:rsidR="00B75D16" w:rsidRDefault="00B75D16" w:rsidP="00BB2C90">
      <w:pPr>
        <w:spacing w:after="0"/>
        <w:rPr>
          <w:rFonts w:cs="Arial-BoldMT"/>
          <w:b/>
          <w:bCs/>
        </w:rPr>
      </w:pPr>
      <w:r>
        <w:rPr>
          <w:rFonts w:cs="Arial-BoldMT"/>
          <w:b/>
          <w:bCs/>
        </w:rPr>
        <w:t>Drugi rodzic / współmałżonek:</w:t>
      </w:r>
    </w:p>
    <w:p w14:paraId="4ED70090" w14:textId="77777777" w:rsidR="00B75D16" w:rsidRPr="00F475DE" w:rsidRDefault="00B75D16" w:rsidP="00BB2C90">
      <w:pPr>
        <w:spacing w:after="0"/>
        <w:rPr>
          <w:rFonts w:cs="Arial-BoldMT"/>
          <w:bCs/>
        </w:rPr>
      </w:pPr>
      <w:r w:rsidRPr="00F475DE">
        <w:rPr>
          <w:rFonts w:cs="Arial-BoldMT"/>
          <w:bCs/>
        </w:rPr>
        <w:t>- nie otrzymał dodatkowego zasiłku opiekuńczego</w:t>
      </w:r>
      <w:r w:rsidR="00FB5A42" w:rsidRPr="00F475DE">
        <w:rPr>
          <w:sz w:val="20"/>
          <w:szCs w:val="20"/>
          <w:vertAlign w:val="superscript"/>
        </w:rPr>
        <w:t>*/</w:t>
      </w:r>
      <w:r w:rsidRPr="00F475DE">
        <w:rPr>
          <w:rFonts w:cs="Arial-BoldMT"/>
          <w:bCs/>
        </w:rPr>
        <w:t>,</w:t>
      </w:r>
    </w:p>
    <w:p w14:paraId="293D8229" w14:textId="77777777" w:rsidR="00DE0AB5" w:rsidRPr="00F475DE" w:rsidRDefault="00B75D16" w:rsidP="00BB2C90">
      <w:pPr>
        <w:spacing w:after="0"/>
        <w:rPr>
          <w:rFonts w:cs="Arial-BoldMT"/>
          <w:bCs/>
        </w:rPr>
      </w:pPr>
      <w:r w:rsidRPr="00F475DE">
        <w:rPr>
          <w:rFonts w:cs="Arial-BoldMT"/>
          <w:bCs/>
        </w:rPr>
        <w:t xml:space="preserve">- </w:t>
      </w:r>
      <w:r w:rsidR="00FB720C" w:rsidRPr="00F475DE">
        <w:rPr>
          <w:rFonts w:cs="Arial-BoldMT"/>
          <w:bCs/>
        </w:rPr>
        <w:t>otrzymał dodatkowy zasiłek opiekuńczy</w:t>
      </w:r>
      <w:r w:rsidR="00FB5A42" w:rsidRPr="00F475DE">
        <w:rPr>
          <w:sz w:val="20"/>
          <w:szCs w:val="20"/>
          <w:vertAlign w:val="superscript"/>
        </w:rPr>
        <w:t>*/</w:t>
      </w:r>
      <w:r w:rsidR="00FB720C" w:rsidRPr="00F475DE">
        <w:rPr>
          <w:rFonts w:cs="Arial-BoldMT"/>
          <w:bCs/>
        </w:rPr>
        <w:t xml:space="preserve"> z</w:t>
      </w:r>
      <w:r w:rsidR="00915AC9" w:rsidRPr="00F475DE">
        <w:rPr>
          <w:rFonts w:cs="Arial-BoldMT"/>
          <w:bCs/>
        </w:rPr>
        <w:t>powodu sprawowania opieki nad dzieckiem / dziećmi w wieku do ukończenia 8 lat w związku z  zamknięciem z powodu COVID-19 żłobka, klubu dziecięcego, przedszkola lub szkoły, do których dziecko uczęszcza z</w:t>
      </w:r>
      <w:r w:rsidR="00FB720C" w:rsidRPr="00F475DE">
        <w:rPr>
          <w:rFonts w:cs="Arial-BoldMT"/>
          <w:bCs/>
        </w:rPr>
        <w:t>a ……………</w:t>
      </w:r>
      <w:r w:rsidR="00CB39D3" w:rsidRPr="00F475DE">
        <w:rPr>
          <w:rFonts w:cs="Arial-BoldMT"/>
          <w:bCs/>
        </w:rPr>
        <w:t>…..</w:t>
      </w:r>
      <w:r w:rsidR="00FB720C" w:rsidRPr="00F475DE">
        <w:rPr>
          <w:rFonts w:cs="Arial-BoldMT"/>
          <w:bCs/>
        </w:rPr>
        <w:t xml:space="preserve"> dni.</w:t>
      </w:r>
    </w:p>
    <w:p w14:paraId="37B71D50" w14:textId="77777777" w:rsidR="00FB720C" w:rsidRDefault="00FB720C" w:rsidP="00BB2C90">
      <w:pPr>
        <w:spacing w:after="0"/>
        <w:rPr>
          <w:rFonts w:cs="Arial-BoldMT"/>
          <w:bCs/>
          <w:sz w:val="20"/>
          <w:szCs w:val="20"/>
        </w:rPr>
      </w:pPr>
    </w:p>
    <w:p w14:paraId="06EC454E" w14:textId="77777777" w:rsidR="00D76C76" w:rsidRPr="008C6B54" w:rsidRDefault="00D76C76" w:rsidP="00BB2C90">
      <w:pPr>
        <w:spacing w:after="0"/>
        <w:rPr>
          <w:rFonts w:cs="Arial-BoldMT"/>
          <w:bCs/>
          <w:sz w:val="20"/>
          <w:szCs w:val="20"/>
        </w:rPr>
      </w:pPr>
      <w:r w:rsidRPr="008C6B54">
        <w:rPr>
          <w:rFonts w:cs="Arial-BoldMT"/>
          <w:bCs/>
          <w:sz w:val="20"/>
          <w:szCs w:val="20"/>
        </w:rPr>
        <w:t>*/ niepotrzebne skreślić</w:t>
      </w:r>
    </w:p>
    <w:p w14:paraId="312B8080" w14:textId="77777777" w:rsidR="00E0412A" w:rsidRDefault="00DE0AB5" w:rsidP="00DE0AB5">
      <w:pPr>
        <w:spacing w:after="0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 w:rsidR="00E0412A">
        <w:rPr>
          <w:rFonts w:ascii="Arial-BoldMT" w:hAnsi="Arial-BoldMT" w:cs="Arial-BoldMT"/>
          <w:bCs/>
        </w:rPr>
        <w:tab/>
      </w:r>
      <w:r w:rsidR="00E0412A">
        <w:rPr>
          <w:rFonts w:ascii="Arial-BoldMT" w:hAnsi="Arial-BoldMT" w:cs="Arial-BoldMT"/>
          <w:bCs/>
        </w:rPr>
        <w:tab/>
      </w:r>
      <w:r w:rsidR="00E0412A">
        <w:rPr>
          <w:rFonts w:ascii="Arial-BoldMT" w:hAnsi="Arial-BoldMT" w:cs="Arial-BoldMT"/>
          <w:bCs/>
        </w:rPr>
        <w:tab/>
      </w:r>
      <w:r w:rsidR="00E0412A">
        <w:rPr>
          <w:rFonts w:ascii="Arial-BoldMT" w:hAnsi="Arial-BoldMT" w:cs="Arial-BoldMT"/>
          <w:bCs/>
        </w:rPr>
        <w:tab/>
      </w:r>
      <w:r w:rsidR="00E0412A">
        <w:rPr>
          <w:rFonts w:ascii="Arial-BoldMT" w:hAnsi="Arial-BoldMT" w:cs="Arial-BoldMT"/>
          <w:bCs/>
        </w:rPr>
        <w:tab/>
      </w:r>
    </w:p>
    <w:p w14:paraId="6CED8D0F" w14:textId="77777777" w:rsidR="00DE0AB5" w:rsidRDefault="00DE0AB5" w:rsidP="00E0412A">
      <w:pPr>
        <w:spacing w:after="0"/>
        <w:ind w:left="4248" w:firstLine="708"/>
        <w:rPr>
          <w:rFonts w:ascii="Arial-BoldMT" w:hAnsi="Arial-BoldMT" w:cs="Arial-BoldMT"/>
          <w:bCs/>
        </w:rPr>
      </w:pPr>
      <w:r>
        <w:rPr>
          <w:rFonts w:ascii="Arial-BoldMT" w:hAnsi="Arial-BoldMT" w:cs="Arial-BoldMT"/>
          <w:bCs/>
        </w:rPr>
        <w:t>……………………………………………...</w:t>
      </w:r>
    </w:p>
    <w:p w14:paraId="70495B21" w14:textId="77777777" w:rsidR="00D76C76" w:rsidRPr="00E0412A" w:rsidRDefault="00A86611" w:rsidP="008C6B54">
      <w:pPr>
        <w:spacing w:after="0"/>
        <w:rPr>
          <w:rFonts w:cs="Arial-BoldMT"/>
          <w:b/>
          <w:bCs/>
        </w:rPr>
      </w:pP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>
        <w:rPr>
          <w:rFonts w:ascii="Arial-BoldMT" w:hAnsi="Arial-BoldMT" w:cs="Arial-BoldMT"/>
          <w:bCs/>
        </w:rPr>
        <w:tab/>
      </w:r>
      <w:r w:rsidR="00DE0AB5" w:rsidRPr="00E0412A">
        <w:rPr>
          <w:rFonts w:cs="Arial-BoldMT"/>
          <w:bCs/>
          <w:sz w:val="20"/>
          <w:szCs w:val="20"/>
        </w:rPr>
        <w:t>Data i podpis</w:t>
      </w:r>
      <w:r w:rsidR="00D76C76" w:rsidRPr="00E0412A">
        <w:rPr>
          <w:rFonts w:cs="Arial-BoldMT"/>
          <w:b/>
          <w:bCs/>
        </w:rPr>
        <w:tab/>
      </w:r>
    </w:p>
    <w:p w14:paraId="4939E35E" w14:textId="77777777" w:rsidR="00682607" w:rsidRPr="00A70704" w:rsidRDefault="00682607" w:rsidP="00A70704"/>
    <w:sectPr w:rsidR="00682607" w:rsidRPr="00A70704" w:rsidSect="008C6B54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jIxMDc3NjYzMzRQ0lEKTi0uzszPAykwrAUAN24ZviwAAAA="/>
  </w:docVars>
  <w:rsids>
    <w:rsidRoot w:val="00673CF5"/>
    <w:rsid w:val="001C2B76"/>
    <w:rsid w:val="0030417B"/>
    <w:rsid w:val="003C6E23"/>
    <w:rsid w:val="0042791C"/>
    <w:rsid w:val="00572E5C"/>
    <w:rsid w:val="005C5405"/>
    <w:rsid w:val="00673CF5"/>
    <w:rsid w:val="00682607"/>
    <w:rsid w:val="008C6B54"/>
    <w:rsid w:val="008F5F15"/>
    <w:rsid w:val="00915AC9"/>
    <w:rsid w:val="00990D0F"/>
    <w:rsid w:val="009B2A56"/>
    <w:rsid w:val="00A519D4"/>
    <w:rsid w:val="00A65544"/>
    <w:rsid w:val="00A70704"/>
    <w:rsid w:val="00A86611"/>
    <w:rsid w:val="00B45B3A"/>
    <w:rsid w:val="00B64F38"/>
    <w:rsid w:val="00B75D16"/>
    <w:rsid w:val="00BB2C90"/>
    <w:rsid w:val="00CB39D3"/>
    <w:rsid w:val="00D76C76"/>
    <w:rsid w:val="00DE0AB5"/>
    <w:rsid w:val="00E0412A"/>
    <w:rsid w:val="00F262F1"/>
    <w:rsid w:val="00F37055"/>
    <w:rsid w:val="00F475DE"/>
    <w:rsid w:val="00FB5A42"/>
    <w:rsid w:val="00FB72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9E8BD"/>
  <w15:docId w15:val="{4A80B427-457E-4A88-90EA-A19BA66A2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ZUS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Kowalczyk</dc:creator>
  <cp:lastModifiedBy>Witold Bator</cp:lastModifiedBy>
  <cp:revision>2</cp:revision>
  <cp:lastPrinted>2020-03-10T15:49:00Z</cp:lastPrinted>
  <dcterms:created xsi:type="dcterms:W3CDTF">2020-03-11T17:55:00Z</dcterms:created>
  <dcterms:modified xsi:type="dcterms:W3CDTF">2020-03-11T17:55:00Z</dcterms:modified>
</cp:coreProperties>
</file>